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2978A9" w14:textId="64D72C63" w:rsidR="002701C8" w:rsidRDefault="0079418F" w:rsidP="0079418F">
      <w:r>
        <w:t xml:space="preserve">68848 Mahmoud Kassab </w:t>
      </w:r>
      <w:r>
        <w:br/>
        <w:t>Game Shop Mobile App</w:t>
      </w:r>
    </w:p>
    <w:p w14:paraId="013189DB" w14:textId="38C0545B" w:rsidR="002701C8" w:rsidRDefault="00E375BB">
      <w:r>
        <w:t>Functions:</w:t>
      </w:r>
    </w:p>
    <w:p w14:paraId="5CFB89E9" w14:textId="1C8D4CBC" w:rsidR="00E375BB" w:rsidRDefault="00E375BB" w:rsidP="00E375BB">
      <w:pPr>
        <w:pStyle w:val="ListParagraph"/>
        <w:numPr>
          <w:ilvl w:val="0"/>
          <w:numId w:val="3"/>
        </w:numPr>
      </w:pPr>
      <w:r>
        <w:t>User login</w:t>
      </w:r>
    </w:p>
    <w:p w14:paraId="58EDFB45" w14:textId="0A143117" w:rsidR="00E375BB" w:rsidRDefault="00E375BB" w:rsidP="00E375BB">
      <w:pPr>
        <w:pStyle w:val="ListParagraph"/>
        <w:numPr>
          <w:ilvl w:val="0"/>
          <w:numId w:val="3"/>
        </w:numPr>
      </w:pPr>
      <w:r>
        <w:t>Users sign up.</w:t>
      </w:r>
    </w:p>
    <w:p w14:paraId="09234D1C" w14:textId="06BDAC02" w:rsidR="00E375BB" w:rsidRDefault="00E375BB" w:rsidP="00E375BB">
      <w:pPr>
        <w:pStyle w:val="ListParagraph"/>
        <w:numPr>
          <w:ilvl w:val="0"/>
          <w:numId w:val="3"/>
        </w:numPr>
      </w:pPr>
      <w:r>
        <w:t>View games</w:t>
      </w:r>
    </w:p>
    <w:p w14:paraId="3F107F32" w14:textId="77EC31D1" w:rsidR="00E375BB" w:rsidRDefault="00E375BB" w:rsidP="00E375BB">
      <w:pPr>
        <w:pStyle w:val="ListParagraph"/>
        <w:numPr>
          <w:ilvl w:val="0"/>
          <w:numId w:val="3"/>
        </w:numPr>
      </w:pPr>
      <w:r>
        <w:t>Update user profile</w:t>
      </w:r>
    </w:p>
    <w:p w14:paraId="0FB481ED" w14:textId="5C187DFE" w:rsidR="00E375BB" w:rsidRDefault="00E375BB" w:rsidP="00E375BB">
      <w:pPr>
        <w:pStyle w:val="ListParagraph"/>
        <w:numPr>
          <w:ilvl w:val="0"/>
          <w:numId w:val="3"/>
        </w:numPr>
      </w:pPr>
      <w:r>
        <w:t>Add games to the cart and pay for games.</w:t>
      </w:r>
    </w:p>
    <w:p w14:paraId="4BABFD41" w14:textId="0F6C8401" w:rsidR="00E375BB" w:rsidRDefault="00E375BB" w:rsidP="00E375BB">
      <w:pPr>
        <w:pStyle w:val="ListParagraph"/>
        <w:numPr>
          <w:ilvl w:val="0"/>
          <w:numId w:val="3"/>
        </w:numPr>
      </w:pPr>
      <w:r>
        <w:t>Sell games.</w:t>
      </w:r>
    </w:p>
    <w:p w14:paraId="691F5772" w14:textId="310E0659" w:rsidR="00E375BB" w:rsidRDefault="00E375BB" w:rsidP="00E375BB">
      <w:pPr>
        <w:pStyle w:val="ListParagraph"/>
        <w:numPr>
          <w:ilvl w:val="0"/>
          <w:numId w:val="3"/>
        </w:numPr>
      </w:pPr>
      <w:r>
        <w:t>Search for games.</w:t>
      </w:r>
    </w:p>
    <w:p w14:paraId="7775B4E3" w14:textId="25BECE1D" w:rsidR="002701C8" w:rsidRDefault="002701C8"/>
    <w:p w14:paraId="6F24C7B3" w14:textId="34DAE21E" w:rsidR="002701C8" w:rsidRDefault="00E375BB">
      <w:r>
        <w:rPr>
          <w:noProof/>
        </w:rPr>
        <w:drawing>
          <wp:anchor distT="0" distB="0" distL="114300" distR="114300" simplePos="0" relativeHeight="251660288" behindDoc="1" locked="0" layoutInCell="1" allowOverlap="1" wp14:anchorId="7309CC72" wp14:editId="3ACE27BD">
            <wp:simplePos x="0" y="0"/>
            <wp:positionH relativeFrom="margin">
              <wp:posOffset>4181475</wp:posOffset>
            </wp:positionH>
            <wp:positionV relativeFrom="paragraph">
              <wp:posOffset>10795</wp:posOffset>
            </wp:positionV>
            <wp:extent cx="1543050" cy="3086100"/>
            <wp:effectExtent l="0" t="0" r="0" b="0"/>
            <wp:wrapTight wrapText="bothSides">
              <wp:wrapPolygon edited="0">
                <wp:start x="0" y="0"/>
                <wp:lineTo x="0" y="21467"/>
                <wp:lineTo x="21333" y="21467"/>
                <wp:lineTo x="21333" y="0"/>
                <wp:lineTo x="0" y="0"/>
              </wp:wrapPolygon>
            </wp:wrapTight>
            <wp:docPr id="3" name="Picture 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chat or text messag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43050" cy="30861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612EC6A6" wp14:editId="0167832D">
            <wp:simplePos x="0" y="0"/>
            <wp:positionH relativeFrom="margin">
              <wp:align>center</wp:align>
            </wp:positionH>
            <wp:positionV relativeFrom="paragraph">
              <wp:posOffset>10795</wp:posOffset>
            </wp:positionV>
            <wp:extent cx="1566545" cy="3133725"/>
            <wp:effectExtent l="0" t="0" r="0" b="9525"/>
            <wp:wrapTight wrapText="bothSides">
              <wp:wrapPolygon edited="0">
                <wp:start x="0" y="0"/>
                <wp:lineTo x="0" y="21534"/>
                <wp:lineTo x="21276" y="21534"/>
                <wp:lineTo x="21276" y="0"/>
                <wp:lineTo x="0" y="0"/>
              </wp:wrapPolygon>
            </wp:wrapTight>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66545" cy="31337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15684E69" wp14:editId="27D89EA1">
            <wp:simplePos x="0" y="0"/>
            <wp:positionH relativeFrom="margin">
              <wp:align>left</wp:align>
            </wp:positionH>
            <wp:positionV relativeFrom="paragraph">
              <wp:posOffset>10795</wp:posOffset>
            </wp:positionV>
            <wp:extent cx="1585595" cy="3171825"/>
            <wp:effectExtent l="0" t="0" r="0" b="9525"/>
            <wp:wrapTight wrapText="bothSides">
              <wp:wrapPolygon edited="0">
                <wp:start x="0" y="0"/>
                <wp:lineTo x="0" y="21535"/>
                <wp:lineTo x="21280" y="21535"/>
                <wp:lineTo x="21280" y="0"/>
                <wp:lineTo x="0" y="0"/>
              </wp:wrapPolygon>
            </wp:wrapTight>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85595" cy="3171825"/>
                    </a:xfrm>
                    <a:prstGeom prst="rect">
                      <a:avLst/>
                    </a:prstGeom>
                  </pic:spPr>
                </pic:pic>
              </a:graphicData>
            </a:graphic>
            <wp14:sizeRelH relativeFrom="margin">
              <wp14:pctWidth>0</wp14:pctWidth>
            </wp14:sizeRelH>
            <wp14:sizeRelV relativeFrom="margin">
              <wp14:pctHeight>0</wp14:pctHeight>
            </wp14:sizeRelV>
          </wp:anchor>
        </w:drawing>
      </w:r>
    </w:p>
    <w:p w14:paraId="466286E7" w14:textId="6F889F69" w:rsidR="002701C8" w:rsidRDefault="002701C8"/>
    <w:p w14:paraId="672515FA" w14:textId="114518DE" w:rsidR="00E375BB" w:rsidRDefault="00E375BB"/>
    <w:p w14:paraId="7EBA51BB" w14:textId="3E59BC10" w:rsidR="00E375BB" w:rsidRDefault="00E375BB"/>
    <w:p w14:paraId="0DB74EAC" w14:textId="3AED427B" w:rsidR="00E375BB" w:rsidRDefault="00E375BB"/>
    <w:p w14:paraId="78DD8AF6" w14:textId="404E0D52" w:rsidR="00E375BB" w:rsidRDefault="00E375BB"/>
    <w:p w14:paraId="4A6EDD6A" w14:textId="59BE9A90" w:rsidR="00E375BB" w:rsidRDefault="00E375BB"/>
    <w:p w14:paraId="65761B33" w14:textId="7EDC2E60" w:rsidR="00E375BB" w:rsidRDefault="00E375BB"/>
    <w:p w14:paraId="01998AE5" w14:textId="0DAAFF9F" w:rsidR="00E375BB" w:rsidRDefault="00E375BB"/>
    <w:p w14:paraId="0961B2DD" w14:textId="262352BD" w:rsidR="00E375BB" w:rsidRDefault="00E375BB"/>
    <w:p w14:paraId="1718954E" w14:textId="5C8FDA08" w:rsidR="00E375BB" w:rsidRDefault="00E375BB"/>
    <w:p w14:paraId="0483B730" w14:textId="1E6DC44F" w:rsidR="00E375BB" w:rsidRDefault="00E375BB">
      <w:r>
        <w:rPr>
          <w:noProof/>
        </w:rPr>
        <w:drawing>
          <wp:anchor distT="0" distB="0" distL="114300" distR="114300" simplePos="0" relativeHeight="251661312" behindDoc="1" locked="0" layoutInCell="1" allowOverlap="1" wp14:anchorId="0452CC9F" wp14:editId="79209C98">
            <wp:simplePos x="0" y="0"/>
            <wp:positionH relativeFrom="margin">
              <wp:posOffset>-635</wp:posOffset>
            </wp:positionH>
            <wp:positionV relativeFrom="paragraph">
              <wp:posOffset>156845</wp:posOffset>
            </wp:positionV>
            <wp:extent cx="1509395" cy="3019425"/>
            <wp:effectExtent l="0" t="0" r="0" b="9525"/>
            <wp:wrapTight wrapText="bothSides">
              <wp:wrapPolygon edited="0">
                <wp:start x="0" y="0"/>
                <wp:lineTo x="0" y="21532"/>
                <wp:lineTo x="21264" y="21532"/>
                <wp:lineTo x="21264" y="0"/>
                <wp:lineTo x="0" y="0"/>
              </wp:wrapPolygon>
            </wp:wrapTight>
            <wp:docPr id="4" name="Picture 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websit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09395" cy="3019425"/>
                    </a:xfrm>
                    <a:prstGeom prst="rect">
                      <a:avLst/>
                    </a:prstGeom>
                  </pic:spPr>
                </pic:pic>
              </a:graphicData>
            </a:graphic>
            <wp14:sizeRelH relativeFrom="margin">
              <wp14:pctWidth>0</wp14:pctWidth>
            </wp14:sizeRelH>
            <wp14:sizeRelV relativeFrom="margin">
              <wp14:pctHeight>0</wp14:pctHeight>
            </wp14:sizeRelV>
          </wp:anchor>
        </w:drawing>
      </w:r>
    </w:p>
    <w:p w14:paraId="375FEA56" w14:textId="2784547D" w:rsidR="00E375BB" w:rsidRDefault="00E375BB"/>
    <w:p w14:paraId="24B3A3DF" w14:textId="10476802" w:rsidR="00E375BB" w:rsidRDefault="00E375BB"/>
    <w:p w14:paraId="661A3001" w14:textId="15B0808A" w:rsidR="00E375BB" w:rsidRDefault="00E375BB"/>
    <w:p w14:paraId="2F3FF05F" w14:textId="42F535DE" w:rsidR="00E375BB" w:rsidRDefault="00E375BB"/>
    <w:p w14:paraId="542058D1" w14:textId="77FC3B97" w:rsidR="00E375BB" w:rsidRDefault="00E375BB"/>
    <w:p w14:paraId="2286FEC0" w14:textId="2FE7DEFF" w:rsidR="00E375BB" w:rsidRDefault="00E375BB"/>
    <w:p w14:paraId="6D62AEE8" w14:textId="77777777" w:rsidR="00E375BB" w:rsidRDefault="00E375BB"/>
    <w:p w14:paraId="0310417F" w14:textId="21AD4B94" w:rsidR="002701C8" w:rsidRDefault="002701C8"/>
    <w:p w14:paraId="10392737" w14:textId="7BA2272B" w:rsidR="002701C8" w:rsidRDefault="002701C8"/>
    <w:p w14:paraId="16C593AF" w14:textId="34BF6C2E" w:rsidR="002701C8" w:rsidRDefault="002701C8"/>
    <w:p w14:paraId="2EA5DEC1" w14:textId="2C5F54E0" w:rsidR="002701C8" w:rsidRDefault="002701C8"/>
    <w:p w14:paraId="6047E925" w14:textId="3DAD4043" w:rsidR="002701C8" w:rsidRDefault="002701C8">
      <w:r>
        <w:t>Case Studies:</w:t>
      </w:r>
    </w:p>
    <w:p w14:paraId="3A87133F" w14:textId="69EFDEAE" w:rsidR="002701C8" w:rsidRDefault="002701C8" w:rsidP="002701C8">
      <w:pPr>
        <w:pStyle w:val="ListParagraph"/>
        <w:numPr>
          <w:ilvl w:val="0"/>
          <w:numId w:val="1"/>
        </w:numPr>
      </w:pPr>
      <w:r>
        <w:t>User wants to buy game from gameshop</w:t>
      </w:r>
      <w:r>
        <w:br/>
        <w:t>the user will download the app from play store, then opens the app, he/she will see the main page asking for his data to log in, the user does not have account yet, so the user will click on sign up link. The user then will enter data to create a new account, after that he will login with his data created.</w:t>
      </w:r>
    </w:p>
    <w:p w14:paraId="39546DF4" w14:textId="58E2700B" w:rsidR="002701C8" w:rsidRDefault="002701C8" w:rsidP="002701C8">
      <w:pPr>
        <w:ind w:left="720"/>
      </w:pPr>
      <w:r>
        <w:t>The user after login he/she will see the main home activity so the user can buy the game he licks by clicking on it then he will be converted to add to cart page, then click checkout to go to checkout activity, then select pay method and his order will be placed.</w:t>
      </w:r>
    </w:p>
    <w:p w14:paraId="289EB502" w14:textId="1A7DF46C" w:rsidR="002701C8" w:rsidRDefault="002701C8" w:rsidP="002701C8">
      <w:pPr>
        <w:pStyle w:val="ListParagraph"/>
        <w:numPr>
          <w:ilvl w:val="0"/>
          <w:numId w:val="1"/>
        </w:numPr>
      </w:pPr>
      <w:r>
        <w:t>User wants to sell game on gameshop</w:t>
      </w:r>
    </w:p>
    <w:p w14:paraId="6D169D09" w14:textId="73B4C2D3" w:rsidR="002701C8" w:rsidRDefault="002701C8" w:rsidP="002701C8">
      <w:pPr>
        <w:ind w:left="720"/>
      </w:pPr>
      <w:r>
        <w:t>The user will need an account first, so he open the sign up page to create account, then login with his/her data.</w:t>
      </w:r>
    </w:p>
    <w:p w14:paraId="78A30EE3" w14:textId="651C781E" w:rsidR="002701C8" w:rsidRDefault="002701C8" w:rsidP="002701C8">
      <w:pPr>
        <w:ind w:left="720"/>
      </w:pPr>
      <w:r>
        <w:t>Open the drawrer menu to select sell, after that he/she will be redirected to sell page in which he/she will enter game data and select image from his phone after that the image of the game with image data will be uploaded to firebase database and storage.</w:t>
      </w:r>
    </w:p>
    <w:p w14:paraId="1038F589" w14:textId="77777777" w:rsidR="002701C8" w:rsidRDefault="002701C8" w:rsidP="002701C8">
      <w:pPr>
        <w:ind w:left="720"/>
      </w:pPr>
    </w:p>
    <w:p w14:paraId="19CE6FB4" w14:textId="1FA012C0" w:rsidR="002701C8" w:rsidRDefault="002701C8"/>
    <w:p w14:paraId="5AFC18BB" w14:textId="046230CA" w:rsidR="002701C8" w:rsidRDefault="002701C8">
      <w:r>
        <w:t>Plan for deployment:</w:t>
      </w:r>
    </w:p>
    <w:p w14:paraId="44BD7E63" w14:textId="2815C12B" w:rsidR="002701C8" w:rsidRDefault="002701C8" w:rsidP="002701C8">
      <w:pPr>
        <w:pStyle w:val="ListParagraph"/>
        <w:numPr>
          <w:ilvl w:val="0"/>
          <w:numId w:val="2"/>
        </w:numPr>
      </w:pPr>
      <w:r>
        <w:t>Design phase: design the app and collect user requirements.</w:t>
      </w:r>
    </w:p>
    <w:p w14:paraId="45F66DE1" w14:textId="14B784C5" w:rsidR="002701C8" w:rsidRDefault="002701C8" w:rsidP="002701C8">
      <w:pPr>
        <w:pStyle w:val="ListParagraph"/>
        <w:numPr>
          <w:ilvl w:val="0"/>
          <w:numId w:val="2"/>
        </w:numPr>
      </w:pPr>
      <w:r>
        <w:t xml:space="preserve">Development phase: developing the app, buy necessary </w:t>
      </w:r>
      <w:r w:rsidR="00E375BB">
        <w:t>equipment</w:t>
      </w:r>
      <w:r>
        <w:t xml:space="preserve"> and pay for developers</w:t>
      </w:r>
      <w:r w:rsidR="00E375BB">
        <w:t>.</w:t>
      </w:r>
    </w:p>
    <w:p w14:paraId="5F6D2FD0" w14:textId="7B6B0C2E" w:rsidR="00E375BB" w:rsidRDefault="00E375BB" w:rsidP="002701C8">
      <w:pPr>
        <w:pStyle w:val="ListParagraph"/>
        <w:numPr>
          <w:ilvl w:val="0"/>
          <w:numId w:val="2"/>
        </w:numPr>
      </w:pPr>
      <w:r>
        <w:t>Deploy on firebase to test the users downloads.</w:t>
      </w:r>
    </w:p>
    <w:p w14:paraId="0E8DD7CE" w14:textId="40B80139" w:rsidR="00E375BB" w:rsidRDefault="00E375BB" w:rsidP="002701C8">
      <w:pPr>
        <w:pStyle w:val="ListParagraph"/>
        <w:numPr>
          <w:ilvl w:val="0"/>
          <w:numId w:val="2"/>
        </w:numPr>
      </w:pPr>
      <w:r>
        <w:t>Buy google developer account to publish the app on google play store.</w:t>
      </w:r>
    </w:p>
    <w:p w14:paraId="3F8D6C07" w14:textId="1751525B" w:rsidR="00E375BB" w:rsidRDefault="00E375BB" w:rsidP="002701C8">
      <w:pPr>
        <w:pStyle w:val="ListParagraph"/>
        <w:numPr>
          <w:ilvl w:val="0"/>
          <w:numId w:val="2"/>
        </w:numPr>
      </w:pPr>
      <w:r>
        <w:t>Upload the final app to google play.</w:t>
      </w:r>
    </w:p>
    <w:p w14:paraId="7EBD6480" w14:textId="47658E46" w:rsidR="00E375BB" w:rsidRDefault="00E375BB" w:rsidP="002701C8">
      <w:pPr>
        <w:pStyle w:val="ListParagraph"/>
        <w:numPr>
          <w:ilvl w:val="0"/>
          <w:numId w:val="2"/>
        </w:numPr>
      </w:pPr>
      <w:r>
        <w:t>Buy ads from google to attract users to the app.</w:t>
      </w:r>
    </w:p>
    <w:p w14:paraId="1E0FF357" w14:textId="598EF6BD" w:rsidR="00E375BB" w:rsidRDefault="00E375BB" w:rsidP="002701C8">
      <w:pPr>
        <w:pStyle w:val="ListParagraph"/>
        <w:numPr>
          <w:ilvl w:val="0"/>
          <w:numId w:val="2"/>
        </w:numPr>
      </w:pPr>
      <w:r>
        <w:t>Monitor the app closely to fix crashes and bugs.</w:t>
      </w:r>
    </w:p>
    <w:p w14:paraId="61AA26D0" w14:textId="3355101C" w:rsidR="00E375BB" w:rsidRDefault="00E375BB" w:rsidP="002701C8">
      <w:pPr>
        <w:pStyle w:val="ListParagraph"/>
        <w:numPr>
          <w:ilvl w:val="0"/>
          <w:numId w:val="2"/>
        </w:numPr>
      </w:pPr>
      <w:r>
        <w:t>Expand the database to a larger one when users increased above 1000 users.</w:t>
      </w:r>
    </w:p>
    <w:p w14:paraId="32AC78EA" w14:textId="7439668A" w:rsidR="002701C8" w:rsidRDefault="002701C8"/>
    <w:p w14:paraId="591FBC55" w14:textId="318900FD" w:rsidR="00F565D0" w:rsidRDefault="00F565D0"/>
    <w:p w14:paraId="6FF7CA44" w14:textId="1017832C" w:rsidR="00F565D0" w:rsidRDefault="00F565D0"/>
    <w:p w14:paraId="710FFB2F" w14:textId="500A42B1" w:rsidR="00F565D0" w:rsidRDefault="00F565D0">
      <w:r>
        <w:t>Resources used in development:</w:t>
      </w:r>
      <w:r>
        <w:br/>
        <w:t xml:space="preserve">Videos from Youtube channel </w:t>
      </w:r>
      <w:r>
        <w:br/>
      </w:r>
      <w:r w:rsidRPr="00F565D0">
        <w:t>https://www.youtube.com/channel/UCnKhcV7frITmrYbIU5MrMZw</w:t>
      </w:r>
    </w:p>
    <w:sectPr w:rsidR="00F565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E6034B"/>
    <w:multiLevelType w:val="hybridMultilevel"/>
    <w:tmpl w:val="03F2BF9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4EC21FCD"/>
    <w:multiLevelType w:val="hybridMultilevel"/>
    <w:tmpl w:val="7234BA0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709C4F47"/>
    <w:multiLevelType w:val="hybridMultilevel"/>
    <w:tmpl w:val="75A6044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NzIyNjCzsDAxMjBW0lEKTi0uzszPAykwrAUAlx63QywAAAA="/>
  </w:docVars>
  <w:rsids>
    <w:rsidRoot w:val="00331604"/>
    <w:rsid w:val="0022036B"/>
    <w:rsid w:val="002701C8"/>
    <w:rsid w:val="00331604"/>
    <w:rsid w:val="007244C8"/>
    <w:rsid w:val="0079418F"/>
    <w:rsid w:val="00E375BB"/>
    <w:rsid w:val="00F565D0"/>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70B95"/>
  <w15:chartTrackingRefBased/>
  <w15:docId w15:val="{88DB1DD0-6CB4-4F6F-8634-E66EB06F0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01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277</Words>
  <Characters>158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UD MAHMOUD MOHAMED KASSAB</dc:creator>
  <cp:keywords/>
  <dc:description/>
  <cp:lastModifiedBy>MAHMOUD MAHMOUD MOHAMED KASSAB</cp:lastModifiedBy>
  <cp:revision>2</cp:revision>
  <dcterms:created xsi:type="dcterms:W3CDTF">2021-01-21T03:10:00Z</dcterms:created>
  <dcterms:modified xsi:type="dcterms:W3CDTF">2021-01-21T04:04:00Z</dcterms:modified>
</cp:coreProperties>
</file>